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2E3CA5"/>
    <w:multiLevelType w:val="hybridMultilevel"/>
    <w:tmpl w:val="B2B41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A5AE1"/>
    <w:multiLevelType w:val="hybridMultilevel"/>
    <w:tmpl w:val="4A7A9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FE3BFE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B3178"/>
    <w:multiLevelType w:val="multilevel"/>
    <w:tmpl w:val="1D104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D73C07"/>
    <w:multiLevelType w:val="hybridMultilevel"/>
    <w:tmpl w:val="C1D454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B9034B"/>
    <w:multiLevelType w:val="multilevel"/>
    <w:tmpl w:val="20D011E6"/>
    <w:styleLink w:val="List21"/>
    <w:lvl w:ilvl="0">
      <w:start w:val="1"/>
      <w:numFmt w:val="bullet"/>
      <w:lvlText w:val="•"/>
      <w:lvlJc w:val="left"/>
      <w:pPr>
        <w:tabs>
          <w:tab w:val="num" w:pos="660"/>
        </w:tabs>
        <w:ind w:left="66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  <w:lvl w:ilvl="1">
      <w:numFmt w:val="bullet"/>
      <w:lvlText w:val="o"/>
      <w:lvlJc w:val="left"/>
      <w:pPr>
        <w:tabs>
          <w:tab w:val="num" w:pos="1407"/>
        </w:tabs>
        <w:ind w:left="1407" w:hanging="327"/>
      </w:pPr>
      <w:rPr>
        <w:rFonts w:ascii="Arial" w:eastAsia="Arial" w:hAnsi="Arial" w:cs="Arial"/>
        <w:color w:val="000000"/>
        <w:position w:val="0"/>
        <w:sz w:val="22"/>
        <w:szCs w:val="22"/>
        <w:u w:color="000000"/>
        <w:rtl w:val="0"/>
      </w:rPr>
    </w:lvl>
    <w:lvl w:ilvl="2">
      <w:start w:val="1"/>
      <w:numFmt w:val="bullet"/>
      <w:lvlText w:val="▪"/>
      <w:lvlJc w:val="left"/>
      <w:pPr>
        <w:tabs>
          <w:tab w:val="num" w:pos="2100"/>
        </w:tabs>
        <w:ind w:left="210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  <w:lvl w:ilvl="3">
      <w:start w:val="1"/>
      <w:numFmt w:val="bullet"/>
      <w:lvlText w:val="▪"/>
      <w:lvlJc w:val="left"/>
      <w:pPr>
        <w:tabs>
          <w:tab w:val="num" w:pos="2820"/>
        </w:tabs>
        <w:ind w:left="282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  <w:lvl w:ilvl="4">
      <w:start w:val="1"/>
      <w:numFmt w:val="bullet"/>
      <w:lvlText w:val="▪"/>
      <w:lvlJc w:val="left"/>
      <w:pPr>
        <w:tabs>
          <w:tab w:val="num" w:pos="3540"/>
        </w:tabs>
        <w:ind w:left="354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  <w:lvl w:ilvl="5">
      <w:start w:val="1"/>
      <w:numFmt w:val="bullet"/>
      <w:lvlText w:val="▪"/>
      <w:lvlJc w:val="left"/>
      <w:pPr>
        <w:tabs>
          <w:tab w:val="num" w:pos="4260"/>
        </w:tabs>
        <w:ind w:left="426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  <w:lvl w:ilvl="6">
      <w:start w:val="1"/>
      <w:numFmt w:val="bullet"/>
      <w:lvlText w:val="▪"/>
      <w:lvlJc w:val="left"/>
      <w:pPr>
        <w:tabs>
          <w:tab w:val="num" w:pos="4980"/>
        </w:tabs>
        <w:ind w:left="498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  <w:lvl w:ilvl="7">
      <w:start w:val="1"/>
      <w:numFmt w:val="bullet"/>
      <w:lvlText w:val="▪"/>
      <w:lvlJc w:val="left"/>
      <w:pPr>
        <w:tabs>
          <w:tab w:val="num" w:pos="5700"/>
        </w:tabs>
        <w:ind w:left="570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  <w:lvl w:ilvl="8">
      <w:start w:val="1"/>
      <w:numFmt w:val="bullet"/>
      <w:lvlText w:val="▪"/>
      <w:lvlJc w:val="left"/>
      <w:pPr>
        <w:tabs>
          <w:tab w:val="num" w:pos="6420"/>
        </w:tabs>
        <w:ind w:left="642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</w:abstractNum>
  <w:abstractNum w:abstractNumId="5" w15:restartNumberingAfterBreak="0">
    <w:nsid w:val="13C47555"/>
    <w:multiLevelType w:val="multilevel"/>
    <w:tmpl w:val="280A91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4C90D31"/>
    <w:multiLevelType w:val="hybridMultilevel"/>
    <w:tmpl w:val="9B94ED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9C727A4"/>
    <w:multiLevelType w:val="multilevel"/>
    <w:tmpl w:val="D56AF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BA5324E"/>
    <w:multiLevelType w:val="hybridMultilevel"/>
    <w:tmpl w:val="595A4E08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24407555"/>
    <w:multiLevelType w:val="multilevel"/>
    <w:tmpl w:val="37202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D6009E3"/>
    <w:multiLevelType w:val="hybridMultilevel"/>
    <w:tmpl w:val="329C0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F07F86"/>
    <w:multiLevelType w:val="hybridMultilevel"/>
    <w:tmpl w:val="2E62F0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F5E6FA9"/>
    <w:multiLevelType w:val="multilevel"/>
    <w:tmpl w:val="F8C8C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02E08FC"/>
    <w:multiLevelType w:val="multilevel"/>
    <w:tmpl w:val="C27C8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1914909"/>
    <w:multiLevelType w:val="multilevel"/>
    <w:tmpl w:val="3E7A1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7BA26BC"/>
    <w:multiLevelType w:val="multilevel"/>
    <w:tmpl w:val="4D32D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08561D3"/>
    <w:multiLevelType w:val="hybridMultilevel"/>
    <w:tmpl w:val="DD6ACB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C02C9D"/>
    <w:multiLevelType w:val="multilevel"/>
    <w:tmpl w:val="6B609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C911937"/>
    <w:multiLevelType w:val="hybridMultilevel"/>
    <w:tmpl w:val="2F4CF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FD4C8C"/>
    <w:multiLevelType w:val="multilevel"/>
    <w:tmpl w:val="DE1C7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E2819CB"/>
    <w:multiLevelType w:val="hybridMultilevel"/>
    <w:tmpl w:val="6AF48A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46A3290"/>
    <w:multiLevelType w:val="hybridMultilevel"/>
    <w:tmpl w:val="FA1CA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D16B39"/>
    <w:multiLevelType w:val="multilevel"/>
    <w:tmpl w:val="7F0667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9376768"/>
    <w:multiLevelType w:val="hybridMultilevel"/>
    <w:tmpl w:val="C11CD9C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BAF05E6"/>
    <w:multiLevelType w:val="hybridMultilevel"/>
    <w:tmpl w:val="F7FE93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B83616"/>
    <w:multiLevelType w:val="multilevel"/>
    <w:tmpl w:val="50CACF1A"/>
    <w:styleLink w:val="List0"/>
    <w:lvl w:ilvl="0">
      <w:numFmt w:val="bullet"/>
      <w:lvlText w:val="•"/>
      <w:lvlJc w:val="left"/>
      <w:pPr>
        <w:tabs>
          <w:tab w:val="num" w:pos="802"/>
        </w:tabs>
        <w:ind w:left="802" w:hanging="442"/>
      </w:pPr>
      <w:rPr>
        <w:color w:val="000000"/>
        <w:position w:val="0"/>
        <w:sz w:val="22"/>
        <w:szCs w:val="22"/>
        <w:u w:color="000000"/>
        <w:rtl w:val="0"/>
      </w:rPr>
    </w:lvl>
    <w:lvl w:ilvl="1">
      <w:start w:val="1"/>
      <w:numFmt w:val="bullet"/>
      <w:lvlText w:val="o"/>
      <w:lvlJc w:val="left"/>
      <w:pPr>
        <w:tabs>
          <w:tab w:val="num" w:pos="1485"/>
        </w:tabs>
        <w:ind w:left="1485" w:hanging="405"/>
      </w:pPr>
      <w:rPr>
        <w:color w:val="000000"/>
        <w:position w:val="0"/>
        <w:sz w:val="27"/>
        <w:szCs w:val="27"/>
        <w:u w:color="000000"/>
        <w:rtl w:val="0"/>
      </w:rPr>
    </w:lvl>
    <w:lvl w:ilvl="2">
      <w:start w:val="1"/>
      <w:numFmt w:val="bullet"/>
      <w:lvlText w:val="▪"/>
      <w:lvlJc w:val="left"/>
      <w:pPr>
        <w:tabs>
          <w:tab w:val="num" w:pos="2205"/>
        </w:tabs>
        <w:ind w:left="2205" w:hanging="405"/>
      </w:pPr>
      <w:rPr>
        <w:color w:val="000000"/>
        <w:position w:val="0"/>
        <w:sz w:val="27"/>
        <w:szCs w:val="27"/>
        <w:u w:color="000000"/>
        <w:rtl w:val="0"/>
      </w:rPr>
    </w:lvl>
    <w:lvl w:ilvl="3">
      <w:start w:val="1"/>
      <w:numFmt w:val="bullet"/>
      <w:lvlText w:val="▪"/>
      <w:lvlJc w:val="left"/>
      <w:pPr>
        <w:tabs>
          <w:tab w:val="num" w:pos="2925"/>
        </w:tabs>
        <w:ind w:left="2925" w:hanging="405"/>
      </w:pPr>
      <w:rPr>
        <w:color w:val="000000"/>
        <w:position w:val="0"/>
        <w:sz w:val="27"/>
        <w:szCs w:val="27"/>
        <w:u w:color="000000"/>
        <w:rtl w:val="0"/>
      </w:rPr>
    </w:lvl>
    <w:lvl w:ilvl="4">
      <w:start w:val="1"/>
      <w:numFmt w:val="bullet"/>
      <w:lvlText w:val="▪"/>
      <w:lvlJc w:val="left"/>
      <w:pPr>
        <w:tabs>
          <w:tab w:val="num" w:pos="3645"/>
        </w:tabs>
        <w:ind w:left="3645" w:hanging="405"/>
      </w:pPr>
      <w:rPr>
        <w:color w:val="000000"/>
        <w:position w:val="0"/>
        <w:sz w:val="27"/>
        <w:szCs w:val="27"/>
        <w:u w:color="000000"/>
        <w:rtl w:val="0"/>
      </w:rPr>
    </w:lvl>
    <w:lvl w:ilvl="5">
      <w:start w:val="1"/>
      <w:numFmt w:val="bullet"/>
      <w:lvlText w:val="▪"/>
      <w:lvlJc w:val="left"/>
      <w:pPr>
        <w:tabs>
          <w:tab w:val="num" w:pos="4365"/>
        </w:tabs>
        <w:ind w:left="4365" w:hanging="405"/>
      </w:pPr>
      <w:rPr>
        <w:color w:val="000000"/>
        <w:position w:val="0"/>
        <w:sz w:val="27"/>
        <w:szCs w:val="27"/>
        <w:u w:color="000000"/>
        <w:rtl w:val="0"/>
      </w:rPr>
    </w:lvl>
    <w:lvl w:ilvl="6">
      <w:start w:val="1"/>
      <w:numFmt w:val="bullet"/>
      <w:lvlText w:val="▪"/>
      <w:lvlJc w:val="left"/>
      <w:pPr>
        <w:tabs>
          <w:tab w:val="num" w:pos="5085"/>
        </w:tabs>
        <w:ind w:left="5085" w:hanging="405"/>
      </w:pPr>
      <w:rPr>
        <w:color w:val="000000"/>
        <w:position w:val="0"/>
        <w:sz w:val="27"/>
        <w:szCs w:val="27"/>
        <w:u w:color="000000"/>
        <w:rtl w:val="0"/>
      </w:rPr>
    </w:lvl>
    <w:lvl w:ilvl="7">
      <w:start w:val="1"/>
      <w:numFmt w:val="bullet"/>
      <w:lvlText w:val="▪"/>
      <w:lvlJc w:val="left"/>
      <w:pPr>
        <w:tabs>
          <w:tab w:val="num" w:pos="5805"/>
        </w:tabs>
        <w:ind w:left="5805" w:hanging="405"/>
      </w:pPr>
      <w:rPr>
        <w:color w:val="000000"/>
        <w:position w:val="0"/>
        <w:sz w:val="27"/>
        <w:szCs w:val="27"/>
        <w:u w:color="000000"/>
        <w:rtl w:val="0"/>
      </w:rPr>
    </w:lvl>
    <w:lvl w:ilvl="8">
      <w:start w:val="1"/>
      <w:numFmt w:val="bullet"/>
      <w:lvlText w:val="▪"/>
      <w:lvlJc w:val="left"/>
      <w:pPr>
        <w:tabs>
          <w:tab w:val="num" w:pos="6525"/>
        </w:tabs>
        <w:ind w:left="6525" w:hanging="405"/>
      </w:pPr>
      <w:rPr>
        <w:color w:val="000000"/>
        <w:position w:val="0"/>
        <w:sz w:val="27"/>
        <w:szCs w:val="27"/>
        <w:u w:color="000000"/>
        <w:rtl w:val="0"/>
      </w:rPr>
    </w:lvl>
  </w:abstractNum>
  <w:abstractNum w:abstractNumId="26" w15:restartNumberingAfterBreak="0">
    <w:nsid w:val="63E45D1C"/>
    <w:multiLevelType w:val="hybridMultilevel"/>
    <w:tmpl w:val="6DF85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A965F4"/>
    <w:multiLevelType w:val="hybridMultilevel"/>
    <w:tmpl w:val="0F28B2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DD54109"/>
    <w:multiLevelType w:val="hybridMultilevel"/>
    <w:tmpl w:val="4C26D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4D415AE">
      <w:start w:val="4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BD4459"/>
    <w:multiLevelType w:val="hybridMultilevel"/>
    <w:tmpl w:val="890640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2C7E6D"/>
    <w:multiLevelType w:val="hybridMultilevel"/>
    <w:tmpl w:val="ED8E0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CE4963"/>
    <w:multiLevelType w:val="multilevel"/>
    <w:tmpl w:val="45983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279680E"/>
    <w:multiLevelType w:val="multilevel"/>
    <w:tmpl w:val="4A00780A"/>
    <w:styleLink w:val="List1"/>
    <w:lvl w:ilvl="0">
      <w:numFmt w:val="bullet"/>
      <w:lvlText w:val="•"/>
      <w:lvlJc w:val="left"/>
      <w:pPr>
        <w:tabs>
          <w:tab w:val="num" w:pos="687"/>
        </w:tabs>
        <w:ind w:left="687" w:hanging="327"/>
      </w:pPr>
      <w:rPr>
        <w:rFonts w:ascii="Arial" w:eastAsia="Arial" w:hAnsi="Arial" w:cs="Arial"/>
        <w:color w:val="006699"/>
        <w:position w:val="0"/>
        <w:sz w:val="22"/>
        <w:szCs w:val="22"/>
        <w:u w:color="000000"/>
        <w:rtl w:val="0"/>
      </w:rPr>
    </w:lvl>
    <w:lvl w:ilvl="1">
      <w:start w:val="1"/>
      <w:numFmt w:val="bullet"/>
      <w:lvlText w:val="o"/>
      <w:lvlJc w:val="left"/>
      <w:pPr>
        <w:tabs>
          <w:tab w:val="num" w:pos="1380"/>
        </w:tabs>
        <w:ind w:left="138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  <w:lvl w:ilvl="2">
      <w:start w:val="1"/>
      <w:numFmt w:val="bullet"/>
      <w:lvlText w:val="▪"/>
      <w:lvlJc w:val="left"/>
      <w:pPr>
        <w:tabs>
          <w:tab w:val="num" w:pos="2100"/>
        </w:tabs>
        <w:ind w:left="210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  <w:lvl w:ilvl="3">
      <w:start w:val="1"/>
      <w:numFmt w:val="bullet"/>
      <w:lvlText w:val="▪"/>
      <w:lvlJc w:val="left"/>
      <w:pPr>
        <w:tabs>
          <w:tab w:val="num" w:pos="2820"/>
        </w:tabs>
        <w:ind w:left="282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  <w:lvl w:ilvl="4">
      <w:start w:val="1"/>
      <w:numFmt w:val="bullet"/>
      <w:lvlText w:val="▪"/>
      <w:lvlJc w:val="left"/>
      <w:pPr>
        <w:tabs>
          <w:tab w:val="num" w:pos="3540"/>
        </w:tabs>
        <w:ind w:left="354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  <w:lvl w:ilvl="5">
      <w:start w:val="1"/>
      <w:numFmt w:val="bullet"/>
      <w:lvlText w:val="▪"/>
      <w:lvlJc w:val="left"/>
      <w:pPr>
        <w:tabs>
          <w:tab w:val="num" w:pos="4260"/>
        </w:tabs>
        <w:ind w:left="426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  <w:lvl w:ilvl="6">
      <w:start w:val="1"/>
      <w:numFmt w:val="bullet"/>
      <w:lvlText w:val="▪"/>
      <w:lvlJc w:val="left"/>
      <w:pPr>
        <w:tabs>
          <w:tab w:val="num" w:pos="4980"/>
        </w:tabs>
        <w:ind w:left="498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  <w:lvl w:ilvl="7">
      <w:start w:val="1"/>
      <w:numFmt w:val="bullet"/>
      <w:lvlText w:val="▪"/>
      <w:lvlJc w:val="left"/>
      <w:pPr>
        <w:tabs>
          <w:tab w:val="num" w:pos="5700"/>
        </w:tabs>
        <w:ind w:left="570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  <w:lvl w:ilvl="8">
      <w:start w:val="1"/>
      <w:numFmt w:val="bullet"/>
      <w:lvlText w:val="▪"/>
      <w:lvlJc w:val="left"/>
      <w:pPr>
        <w:tabs>
          <w:tab w:val="num" w:pos="6420"/>
        </w:tabs>
        <w:ind w:left="642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</w:abstractNum>
  <w:abstractNum w:abstractNumId="33" w15:restartNumberingAfterBreak="0">
    <w:nsid w:val="7D5C7FA0"/>
    <w:multiLevelType w:val="hybridMultilevel"/>
    <w:tmpl w:val="AF76B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32"/>
  </w:num>
  <w:num w:numId="3">
    <w:abstractNumId w:val="4"/>
  </w:num>
  <w:num w:numId="4">
    <w:abstractNumId w:val="30"/>
  </w:num>
  <w:num w:numId="5">
    <w:abstractNumId w:val="6"/>
  </w:num>
  <w:num w:numId="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</w:num>
  <w:num w:numId="11">
    <w:abstractNumId w:val="17"/>
  </w:num>
  <w:num w:numId="12">
    <w:abstractNumId w:val="15"/>
  </w:num>
  <w:num w:numId="13">
    <w:abstractNumId w:val="14"/>
  </w:num>
  <w:num w:numId="14">
    <w:abstractNumId w:val="5"/>
  </w:num>
  <w:num w:numId="15">
    <w:abstractNumId w:val="18"/>
  </w:num>
  <w:num w:numId="16">
    <w:abstractNumId w:val="3"/>
  </w:num>
  <w:num w:numId="17">
    <w:abstractNumId w:val="26"/>
  </w:num>
  <w:num w:numId="18">
    <w:abstractNumId w:val="22"/>
  </w:num>
  <w:num w:numId="19">
    <w:abstractNumId w:val="19"/>
  </w:num>
  <w:num w:numId="20">
    <w:abstractNumId w:val="13"/>
  </w:num>
  <w:num w:numId="21">
    <w:abstractNumId w:val="7"/>
  </w:num>
  <w:num w:numId="22">
    <w:abstractNumId w:val="9"/>
  </w:num>
  <w:num w:numId="23">
    <w:abstractNumId w:val="31"/>
  </w:num>
  <w:num w:numId="24">
    <w:abstractNumId w:val="12"/>
  </w:num>
  <w:num w:numId="2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</w:num>
  <w:num w:numId="27">
    <w:abstractNumId w:val="33"/>
  </w:num>
  <w:num w:numId="28">
    <w:abstractNumId w:val="11"/>
  </w:num>
  <w:num w:numId="29">
    <w:abstractNumId w:val="10"/>
  </w:num>
  <w:num w:numId="30">
    <w:abstractNumId w:val="28"/>
  </w:num>
  <w:num w:numId="31">
    <w:abstractNumId w:val="8"/>
  </w:num>
  <w:num w:numId="32">
    <w:abstractNumId w:val="23"/>
  </w:num>
  <w:num w:numId="33">
    <w:abstractNumId w:val="20"/>
  </w:num>
  <w:num w:numId="34">
    <w:abstractNumId w:val="27"/>
  </w:num>
  <w:num w:numId="35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xM7e0tLQwMTI0NTdX0lEKTi0uzszPAykwNKoFAOm4YxstAAAA"/>
  </w:docVars>
  <w:rsids>
    <w:rsidRoot w:val="00264CA2"/>
    <w:rsid w:val="00002765"/>
    <w:rsid w:val="00003755"/>
    <w:rsid w:val="00003B20"/>
    <w:rsid w:val="00010947"/>
    <w:rsid w:val="00020A52"/>
    <w:rsid w:val="00022AF6"/>
    <w:rsid w:val="000245B8"/>
    <w:rsid w:val="00024BAA"/>
    <w:rsid w:val="0002572C"/>
    <w:rsid w:val="00033A44"/>
    <w:rsid w:val="000341AC"/>
    <w:rsid w:val="00043C0A"/>
    <w:rsid w:val="00045BCF"/>
    <w:rsid w:val="00050721"/>
    <w:rsid w:val="00052880"/>
    <w:rsid w:val="000619CD"/>
    <w:rsid w:val="00062E20"/>
    <w:rsid w:val="0006364D"/>
    <w:rsid w:val="00065A93"/>
    <w:rsid w:val="00067721"/>
    <w:rsid w:val="000811B3"/>
    <w:rsid w:val="00083699"/>
    <w:rsid w:val="000841C4"/>
    <w:rsid w:val="00085F3D"/>
    <w:rsid w:val="000908D3"/>
    <w:rsid w:val="00095979"/>
    <w:rsid w:val="000A1FE3"/>
    <w:rsid w:val="000B3121"/>
    <w:rsid w:val="000B3A9F"/>
    <w:rsid w:val="000B412D"/>
    <w:rsid w:val="000B5012"/>
    <w:rsid w:val="000B6396"/>
    <w:rsid w:val="000D0505"/>
    <w:rsid w:val="000D2682"/>
    <w:rsid w:val="000E00DA"/>
    <w:rsid w:val="000E225C"/>
    <w:rsid w:val="000E476B"/>
    <w:rsid w:val="000E620A"/>
    <w:rsid w:val="000F174C"/>
    <w:rsid w:val="000F2C16"/>
    <w:rsid w:val="000F4CB7"/>
    <w:rsid w:val="00103464"/>
    <w:rsid w:val="00107501"/>
    <w:rsid w:val="00112CCA"/>
    <w:rsid w:val="001155B7"/>
    <w:rsid w:val="00120794"/>
    <w:rsid w:val="001216E8"/>
    <w:rsid w:val="00121C75"/>
    <w:rsid w:val="001224C2"/>
    <w:rsid w:val="00122C4F"/>
    <w:rsid w:val="00125A16"/>
    <w:rsid w:val="00127341"/>
    <w:rsid w:val="00127B0A"/>
    <w:rsid w:val="00130FAC"/>
    <w:rsid w:val="00133E6A"/>
    <w:rsid w:val="00135108"/>
    <w:rsid w:val="00136D89"/>
    <w:rsid w:val="0013707A"/>
    <w:rsid w:val="00140CBD"/>
    <w:rsid w:val="00151A38"/>
    <w:rsid w:val="00155E0E"/>
    <w:rsid w:val="00156F87"/>
    <w:rsid w:val="0016072B"/>
    <w:rsid w:val="0016182C"/>
    <w:rsid w:val="00161885"/>
    <w:rsid w:val="00161BC6"/>
    <w:rsid w:val="00162DCA"/>
    <w:rsid w:val="00165D0F"/>
    <w:rsid w:val="00170FBF"/>
    <w:rsid w:val="001751A2"/>
    <w:rsid w:val="0017661D"/>
    <w:rsid w:val="001772CC"/>
    <w:rsid w:val="00177646"/>
    <w:rsid w:val="00180698"/>
    <w:rsid w:val="00181AF4"/>
    <w:rsid w:val="001821F9"/>
    <w:rsid w:val="00185E28"/>
    <w:rsid w:val="0018616E"/>
    <w:rsid w:val="00193E61"/>
    <w:rsid w:val="00197000"/>
    <w:rsid w:val="00197351"/>
    <w:rsid w:val="001A161B"/>
    <w:rsid w:val="001A30B3"/>
    <w:rsid w:val="001B49E0"/>
    <w:rsid w:val="001B4D9D"/>
    <w:rsid w:val="001B78B1"/>
    <w:rsid w:val="001C18B6"/>
    <w:rsid w:val="001C278A"/>
    <w:rsid w:val="001C4631"/>
    <w:rsid w:val="001C5EC9"/>
    <w:rsid w:val="001D1999"/>
    <w:rsid w:val="001D40A1"/>
    <w:rsid w:val="001E7E7B"/>
    <w:rsid w:val="001F2F0D"/>
    <w:rsid w:val="001F3838"/>
    <w:rsid w:val="001F5A29"/>
    <w:rsid w:val="001F7B09"/>
    <w:rsid w:val="00201C9E"/>
    <w:rsid w:val="0020520A"/>
    <w:rsid w:val="00210E58"/>
    <w:rsid w:val="00223961"/>
    <w:rsid w:val="00230BC2"/>
    <w:rsid w:val="00231E05"/>
    <w:rsid w:val="00234537"/>
    <w:rsid w:val="00241D51"/>
    <w:rsid w:val="0024307B"/>
    <w:rsid w:val="002431D6"/>
    <w:rsid w:val="002440B3"/>
    <w:rsid w:val="00245BD2"/>
    <w:rsid w:val="00245DE3"/>
    <w:rsid w:val="0024640E"/>
    <w:rsid w:val="00247559"/>
    <w:rsid w:val="0025540F"/>
    <w:rsid w:val="00256B0B"/>
    <w:rsid w:val="00260B7C"/>
    <w:rsid w:val="00263D40"/>
    <w:rsid w:val="00264CA2"/>
    <w:rsid w:val="002750D7"/>
    <w:rsid w:val="0027698F"/>
    <w:rsid w:val="00282A80"/>
    <w:rsid w:val="002871CE"/>
    <w:rsid w:val="00291FC3"/>
    <w:rsid w:val="0029619B"/>
    <w:rsid w:val="00297479"/>
    <w:rsid w:val="002A1086"/>
    <w:rsid w:val="002A315E"/>
    <w:rsid w:val="002B3D23"/>
    <w:rsid w:val="002B4A27"/>
    <w:rsid w:val="002B61F4"/>
    <w:rsid w:val="002B74C4"/>
    <w:rsid w:val="002C6048"/>
    <w:rsid w:val="002D0E3A"/>
    <w:rsid w:val="002D2984"/>
    <w:rsid w:val="002D7270"/>
    <w:rsid w:val="002D7400"/>
    <w:rsid w:val="002E1652"/>
    <w:rsid w:val="002E74A0"/>
    <w:rsid w:val="002F073E"/>
    <w:rsid w:val="002F23C2"/>
    <w:rsid w:val="002F76A9"/>
    <w:rsid w:val="003015CB"/>
    <w:rsid w:val="003020DE"/>
    <w:rsid w:val="00305410"/>
    <w:rsid w:val="00310990"/>
    <w:rsid w:val="00311362"/>
    <w:rsid w:val="00312787"/>
    <w:rsid w:val="003147A9"/>
    <w:rsid w:val="00330B60"/>
    <w:rsid w:val="00330D7E"/>
    <w:rsid w:val="00335005"/>
    <w:rsid w:val="003353AF"/>
    <w:rsid w:val="00336646"/>
    <w:rsid w:val="003426E8"/>
    <w:rsid w:val="0034429E"/>
    <w:rsid w:val="00344911"/>
    <w:rsid w:val="0034686A"/>
    <w:rsid w:val="003570BB"/>
    <w:rsid w:val="003613CC"/>
    <w:rsid w:val="003652A6"/>
    <w:rsid w:val="00373BD0"/>
    <w:rsid w:val="00373E98"/>
    <w:rsid w:val="00375D22"/>
    <w:rsid w:val="00385D5E"/>
    <w:rsid w:val="003871FD"/>
    <w:rsid w:val="003911EC"/>
    <w:rsid w:val="00391297"/>
    <w:rsid w:val="00391DB1"/>
    <w:rsid w:val="00395DE2"/>
    <w:rsid w:val="003A4B1B"/>
    <w:rsid w:val="003B6332"/>
    <w:rsid w:val="003C15A0"/>
    <w:rsid w:val="003C5702"/>
    <w:rsid w:val="003C73A6"/>
    <w:rsid w:val="003D2187"/>
    <w:rsid w:val="003D2DBF"/>
    <w:rsid w:val="003E40CE"/>
    <w:rsid w:val="003E456C"/>
    <w:rsid w:val="003E46DB"/>
    <w:rsid w:val="003E4718"/>
    <w:rsid w:val="00402FB5"/>
    <w:rsid w:val="00403E52"/>
    <w:rsid w:val="00404FC5"/>
    <w:rsid w:val="00407DB3"/>
    <w:rsid w:val="0041565D"/>
    <w:rsid w:val="0041573D"/>
    <w:rsid w:val="00417CFD"/>
    <w:rsid w:val="00420904"/>
    <w:rsid w:val="00422993"/>
    <w:rsid w:val="004275CC"/>
    <w:rsid w:val="00434DC3"/>
    <w:rsid w:val="00437FC2"/>
    <w:rsid w:val="00440333"/>
    <w:rsid w:val="00443325"/>
    <w:rsid w:val="00452A89"/>
    <w:rsid w:val="00452D28"/>
    <w:rsid w:val="00453667"/>
    <w:rsid w:val="004551F5"/>
    <w:rsid w:val="00457B64"/>
    <w:rsid w:val="0046309A"/>
    <w:rsid w:val="00464925"/>
    <w:rsid w:val="004668CA"/>
    <w:rsid w:val="004740FA"/>
    <w:rsid w:val="00474169"/>
    <w:rsid w:val="004742DD"/>
    <w:rsid w:val="004757B2"/>
    <w:rsid w:val="0047645B"/>
    <w:rsid w:val="00476EC2"/>
    <w:rsid w:val="004855A3"/>
    <w:rsid w:val="00485BDA"/>
    <w:rsid w:val="00492DE5"/>
    <w:rsid w:val="00495CBB"/>
    <w:rsid w:val="00496C98"/>
    <w:rsid w:val="004A3213"/>
    <w:rsid w:val="004A33BC"/>
    <w:rsid w:val="004A37E4"/>
    <w:rsid w:val="004A6056"/>
    <w:rsid w:val="004B3F25"/>
    <w:rsid w:val="004B690B"/>
    <w:rsid w:val="004C0980"/>
    <w:rsid w:val="004C0A49"/>
    <w:rsid w:val="004C2B1D"/>
    <w:rsid w:val="004C3EAA"/>
    <w:rsid w:val="004C485F"/>
    <w:rsid w:val="004C6F66"/>
    <w:rsid w:val="004D1B19"/>
    <w:rsid w:val="004D4C8A"/>
    <w:rsid w:val="004D53BF"/>
    <w:rsid w:val="004D5A78"/>
    <w:rsid w:val="004E1D0E"/>
    <w:rsid w:val="004E2347"/>
    <w:rsid w:val="004E37E4"/>
    <w:rsid w:val="004E3961"/>
    <w:rsid w:val="004F2DCD"/>
    <w:rsid w:val="004F616A"/>
    <w:rsid w:val="004F7842"/>
    <w:rsid w:val="005041F3"/>
    <w:rsid w:val="005049EC"/>
    <w:rsid w:val="00505CB1"/>
    <w:rsid w:val="005070CB"/>
    <w:rsid w:val="00507F7E"/>
    <w:rsid w:val="00514933"/>
    <w:rsid w:val="00525AD0"/>
    <w:rsid w:val="0052755A"/>
    <w:rsid w:val="005312B3"/>
    <w:rsid w:val="00536D2A"/>
    <w:rsid w:val="005376F8"/>
    <w:rsid w:val="0054289A"/>
    <w:rsid w:val="00543E0C"/>
    <w:rsid w:val="00550A16"/>
    <w:rsid w:val="00551693"/>
    <w:rsid w:val="00553A66"/>
    <w:rsid w:val="00555A7A"/>
    <w:rsid w:val="0056004D"/>
    <w:rsid w:val="00560538"/>
    <w:rsid w:val="0056592D"/>
    <w:rsid w:val="00570D7D"/>
    <w:rsid w:val="00571245"/>
    <w:rsid w:val="0057310F"/>
    <w:rsid w:val="005742F8"/>
    <w:rsid w:val="00574369"/>
    <w:rsid w:val="00577996"/>
    <w:rsid w:val="0058023A"/>
    <w:rsid w:val="00580969"/>
    <w:rsid w:val="00581FAC"/>
    <w:rsid w:val="00586D4C"/>
    <w:rsid w:val="0059052C"/>
    <w:rsid w:val="0059121F"/>
    <w:rsid w:val="00595541"/>
    <w:rsid w:val="005A2B59"/>
    <w:rsid w:val="005A3D92"/>
    <w:rsid w:val="005A4AFD"/>
    <w:rsid w:val="005A4BA1"/>
    <w:rsid w:val="005A68B6"/>
    <w:rsid w:val="005B0B0E"/>
    <w:rsid w:val="005B272B"/>
    <w:rsid w:val="005B51F5"/>
    <w:rsid w:val="005C1A93"/>
    <w:rsid w:val="005C7E2E"/>
    <w:rsid w:val="005D1390"/>
    <w:rsid w:val="005D20AD"/>
    <w:rsid w:val="005D3437"/>
    <w:rsid w:val="005D3B5A"/>
    <w:rsid w:val="005F66F3"/>
    <w:rsid w:val="005F67BA"/>
    <w:rsid w:val="00603CE4"/>
    <w:rsid w:val="006058D0"/>
    <w:rsid w:val="006100FD"/>
    <w:rsid w:val="0061180C"/>
    <w:rsid w:val="006123AF"/>
    <w:rsid w:val="00612A06"/>
    <w:rsid w:val="00616536"/>
    <w:rsid w:val="006240FE"/>
    <w:rsid w:val="00631900"/>
    <w:rsid w:val="006320AF"/>
    <w:rsid w:val="006376B5"/>
    <w:rsid w:val="006424E4"/>
    <w:rsid w:val="00642E5B"/>
    <w:rsid w:val="00646C7F"/>
    <w:rsid w:val="00654B2B"/>
    <w:rsid w:val="00660048"/>
    <w:rsid w:val="0066017E"/>
    <w:rsid w:val="0066288F"/>
    <w:rsid w:val="00663078"/>
    <w:rsid w:val="006718F3"/>
    <w:rsid w:val="006751C0"/>
    <w:rsid w:val="00675FC2"/>
    <w:rsid w:val="00677660"/>
    <w:rsid w:val="006809A8"/>
    <w:rsid w:val="00680B61"/>
    <w:rsid w:val="00681F4D"/>
    <w:rsid w:val="00683BDD"/>
    <w:rsid w:val="00692169"/>
    <w:rsid w:val="0069734C"/>
    <w:rsid w:val="006A18CF"/>
    <w:rsid w:val="006A1B33"/>
    <w:rsid w:val="006A2534"/>
    <w:rsid w:val="006B0081"/>
    <w:rsid w:val="006B289C"/>
    <w:rsid w:val="006B42B8"/>
    <w:rsid w:val="006B49F7"/>
    <w:rsid w:val="006B4FDA"/>
    <w:rsid w:val="006C3BFD"/>
    <w:rsid w:val="006D0176"/>
    <w:rsid w:val="006D4142"/>
    <w:rsid w:val="006D70D5"/>
    <w:rsid w:val="006E456D"/>
    <w:rsid w:val="006E6530"/>
    <w:rsid w:val="00700B76"/>
    <w:rsid w:val="00705EAD"/>
    <w:rsid w:val="00706598"/>
    <w:rsid w:val="00707749"/>
    <w:rsid w:val="007110F0"/>
    <w:rsid w:val="00712D5C"/>
    <w:rsid w:val="00715277"/>
    <w:rsid w:val="007153E0"/>
    <w:rsid w:val="00717267"/>
    <w:rsid w:val="00717979"/>
    <w:rsid w:val="00727B4A"/>
    <w:rsid w:val="007306E2"/>
    <w:rsid w:val="00734541"/>
    <w:rsid w:val="00745B01"/>
    <w:rsid w:val="007468DC"/>
    <w:rsid w:val="0075415F"/>
    <w:rsid w:val="00754BA7"/>
    <w:rsid w:val="00755DBF"/>
    <w:rsid w:val="007615CF"/>
    <w:rsid w:val="007623C8"/>
    <w:rsid w:val="00771BD0"/>
    <w:rsid w:val="00781150"/>
    <w:rsid w:val="0078204A"/>
    <w:rsid w:val="00783C25"/>
    <w:rsid w:val="00784D0B"/>
    <w:rsid w:val="00792C1F"/>
    <w:rsid w:val="007B0E20"/>
    <w:rsid w:val="007B0E4A"/>
    <w:rsid w:val="007B1776"/>
    <w:rsid w:val="007B25AA"/>
    <w:rsid w:val="007B54DD"/>
    <w:rsid w:val="007C03BF"/>
    <w:rsid w:val="007C1428"/>
    <w:rsid w:val="007C4564"/>
    <w:rsid w:val="007C53D6"/>
    <w:rsid w:val="007C5DA4"/>
    <w:rsid w:val="007D37D4"/>
    <w:rsid w:val="007D7690"/>
    <w:rsid w:val="007E03D4"/>
    <w:rsid w:val="007E27F3"/>
    <w:rsid w:val="007E3988"/>
    <w:rsid w:val="007E5D0A"/>
    <w:rsid w:val="007E60A7"/>
    <w:rsid w:val="007F1485"/>
    <w:rsid w:val="007F1AEF"/>
    <w:rsid w:val="007F4BAD"/>
    <w:rsid w:val="007F5F19"/>
    <w:rsid w:val="007F6B25"/>
    <w:rsid w:val="0080113F"/>
    <w:rsid w:val="008026C6"/>
    <w:rsid w:val="00803126"/>
    <w:rsid w:val="00816B19"/>
    <w:rsid w:val="0082327A"/>
    <w:rsid w:val="00823FAD"/>
    <w:rsid w:val="00835220"/>
    <w:rsid w:val="00837558"/>
    <w:rsid w:val="00841520"/>
    <w:rsid w:val="00844DC3"/>
    <w:rsid w:val="00847883"/>
    <w:rsid w:val="00850B4D"/>
    <w:rsid w:val="00851506"/>
    <w:rsid w:val="008520B6"/>
    <w:rsid w:val="008526D2"/>
    <w:rsid w:val="00855F6A"/>
    <w:rsid w:val="008568AF"/>
    <w:rsid w:val="0086709A"/>
    <w:rsid w:val="00876F08"/>
    <w:rsid w:val="00882671"/>
    <w:rsid w:val="00882F39"/>
    <w:rsid w:val="00883754"/>
    <w:rsid w:val="0088474B"/>
    <w:rsid w:val="008866EF"/>
    <w:rsid w:val="008903CB"/>
    <w:rsid w:val="00890FCC"/>
    <w:rsid w:val="00892706"/>
    <w:rsid w:val="00893D96"/>
    <w:rsid w:val="00894CC8"/>
    <w:rsid w:val="008A15D7"/>
    <w:rsid w:val="008A3287"/>
    <w:rsid w:val="008A59C0"/>
    <w:rsid w:val="008A7882"/>
    <w:rsid w:val="008A7D20"/>
    <w:rsid w:val="008B002E"/>
    <w:rsid w:val="008B49F8"/>
    <w:rsid w:val="008B4D31"/>
    <w:rsid w:val="008B7083"/>
    <w:rsid w:val="008C1D61"/>
    <w:rsid w:val="008C2DBB"/>
    <w:rsid w:val="008C509F"/>
    <w:rsid w:val="008D0593"/>
    <w:rsid w:val="008D185F"/>
    <w:rsid w:val="008D299B"/>
    <w:rsid w:val="008D4000"/>
    <w:rsid w:val="008D5EB7"/>
    <w:rsid w:val="008D7D5F"/>
    <w:rsid w:val="008E25A1"/>
    <w:rsid w:val="008E3FF7"/>
    <w:rsid w:val="008E460F"/>
    <w:rsid w:val="008F4066"/>
    <w:rsid w:val="008F7B08"/>
    <w:rsid w:val="00903E87"/>
    <w:rsid w:val="00916922"/>
    <w:rsid w:val="00920D6A"/>
    <w:rsid w:val="00926535"/>
    <w:rsid w:val="009461BC"/>
    <w:rsid w:val="009464F6"/>
    <w:rsid w:val="00951B8B"/>
    <w:rsid w:val="00956EA1"/>
    <w:rsid w:val="009618D1"/>
    <w:rsid w:val="00967444"/>
    <w:rsid w:val="00973637"/>
    <w:rsid w:val="0097643D"/>
    <w:rsid w:val="00976EFA"/>
    <w:rsid w:val="00977C4D"/>
    <w:rsid w:val="00981868"/>
    <w:rsid w:val="00981941"/>
    <w:rsid w:val="00983B7F"/>
    <w:rsid w:val="00985F05"/>
    <w:rsid w:val="009863DF"/>
    <w:rsid w:val="00986754"/>
    <w:rsid w:val="00986D92"/>
    <w:rsid w:val="00992BD1"/>
    <w:rsid w:val="00993DF4"/>
    <w:rsid w:val="009A0F1C"/>
    <w:rsid w:val="009A1FC6"/>
    <w:rsid w:val="009A53A9"/>
    <w:rsid w:val="009A59B0"/>
    <w:rsid w:val="009A753B"/>
    <w:rsid w:val="009C2ABE"/>
    <w:rsid w:val="009C6A84"/>
    <w:rsid w:val="009D2457"/>
    <w:rsid w:val="009D3549"/>
    <w:rsid w:val="009D49AA"/>
    <w:rsid w:val="009D6F88"/>
    <w:rsid w:val="009E01FD"/>
    <w:rsid w:val="009E1A69"/>
    <w:rsid w:val="009E210E"/>
    <w:rsid w:val="009E3507"/>
    <w:rsid w:val="009E4B9C"/>
    <w:rsid w:val="009E66AB"/>
    <w:rsid w:val="009F1AE8"/>
    <w:rsid w:val="009F4A78"/>
    <w:rsid w:val="00A034B7"/>
    <w:rsid w:val="00A055FB"/>
    <w:rsid w:val="00A12F44"/>
    <w:rsid w:val="00A1709B"/>
    <w:rsid w:val="00A20423"/>
    <w:rsid w:val="00A24F94"/>
    <w:rsid w:val="00A31ED7"/>
    <w:rsid w:val="00A42613"/>
    <w:rsid w:val="00A43673"/>
    <w:rsid w:val="00A504C8"/>
    <w:rsid w:val="00A51FB1"/>
    <w:rsid w:val="00A6301F"/>
    <w:rsid w:val="00A64623"/>
    <w:rsid w:val="00A649FD"/>
    <w:rsid w:val="00A673F4"/>
    <w:rsid w:val="00A7526F"/>
    <w:rsid w:val="00A75537"/>
    <w:rsid w:val="00A76981"/>
    <w:rsid w:val="00A80384"/>
    <w:rsid w:val="00A803AF"/>
    <w:rsid w:val="00A85569"/>
    <w:rsid w:val="00A87C06"/>
    <w:rsid w:val="00A87CD0"/>
    <w:rsid w:val="00A93115"/>
    <w:rsid w:val="00A9501E"/>
    <w:rsid w:val="00AA0AE9"/>
    <w:rsid w:val="00AB22E6"/>
    <w:rsid w:val="00AC053E"/>
    <w:rsid w:val="00AC21DE"/>
    <w:rsid w:val="00AC5A5E"/>
    <w:rsid w:val="00AC716B"/>
    <w:rsid w:val="00AD03F4"/>
    <w:rsid w:val="00AD077C"/>
    <w:rsid w:val="00AD2371"/>
    <w:rsid w:val="00AD4B8C"/>
    <w:rsid w:val="00AD6547"/>
    <w:rsid w:val="00AE5B19"/>
    <w:rsid w:val="00AF3F27"/>
    <w:rsid w:val="00AF493C"/>
    <w:rsid w:val="00B00B5A"/>
    <w:rsid w:val="00B0130C"/>
    <w:rsid w:val="00B02DB8"/>
    <w:rsid w:val="00B0751E"/>
    <w:rsid w:val="00B10946"/>
    <w:rsid w:val="00B12234"/>
    <w:rsid w:val="00B200B9"/>
    <w:rsid w:val="00B21ED8"/>
    <w:rsid w:val="00B32F87"/>
    <w:rsid w:val="00B3794D"/>
    <w:rsid w:val="00B37C3A"/>
    <w:rsid w:val="00B4419D"/>
    <w:rsid w:val="00B60563"/>
    <w:rsid w:val="00B60B43"/>
    <w:rsid w:val="00B6581B"/>
    <w:rsid w:val="00B65D0B"/>
    <w:rsid w:val="00B66558"/>
    <w:rsid w:val="00B66EAA"/>
    <w:rsid w:val="00B67516"/>
    <w:rsid w:val="00B71DA5"/>
    <w:rsid w:val="00B72A71"/>
    <w:rsid w:val="00B73357"/>
    <w:rsid w:val="00B77241"/>
    <w:rsid w:val="00B80F32"/>
    <w:rsid w:val="00B816CD"/>
    <w:rsid w:val="00B81B79"/>
    <w:rsid w:val="00B84917"/>
    <w:rsid w:val="00B84DD0"/>
    <w:rsid w:val="00B93908"/>
    <w:rsid w:val="00B93F42"/>
    <w:rsid w:val="00BA1794"/>
    <w:rsid w:val="00BA318B"/>
    <w:rsid w:val="00BA733D"/>
    <w:rsid w:val="00BB3A6A"/>
    <w:rsid w:val="00BD0695"/>
    <w:rsid w:val="00BD4B3E"/>
    <w:rsid w:val="00BE0CCD"/>
    <w:rsid w:val="00BE3BE7"/>
    <w:rsid w:val="00BE4E3C"/>
    <w:rsid w:val="00BE4EB5"/>
    <w:rsid w:val="00BF3F73"/>
    <w:rsid w:val="00BF52C0"/>
    <w:rsid w:val="00C0011E"/>
    <w:rsid w:val="00C0124B"/>
    <w:rsid w:val="00C01E94"/>
    <w:rsid w:val="00C02943"/>
    <w:rsid w:val="00C0599F"/>
    <w:rsid w:val="00C15B88"/>
    <w:rsid w:val="00C20FF0"/>
    <w:rsid w:val="00C303E4"/>
    <w:rsid w:val="00C35CB4"/>
    <w:rsid w:val="00C37AFB"/>
    <w:rsid w:val="00C41698"/>
    <w:rsid w:val="00C47381"/>
    <w:rsid w:val="00C47643"/>
    <w:rsid w:val="00C51DC6"/>
    <w:rsid w:val="00C60443"/>
    <w:rsid w:val="00C64FF3"/>
    <w:rsid w:val="00C677C0"/>
    <w:rsid w:val="00C75610"/>
    <w:rsid w:val="00C76C6E"/>
    <w:rsid w:val="00C90FFD"/>
    <w:rsid w:val="00C94555"/>
    <w:rsid w:val="00C95732"/>
    <w:rsid w:val="00C95CDC"/>
    <w:rsid w:val="00CA217F"/>
    <w:rsid w:val="00CA625B"/>
    <w:rsid w:val="00CA6C2E"/>
    <w:rsid w:val="00CB1307"/>
    <w:rsid w:val="00CB51B4"/>
    <w:rsid w:val="00CC30E2"/>
    <w:rsid w:val="00CC3C51"/>
    <w:rsid w:val="00CD4D96"/>
    <w:rsid w:val="00CE792A"/>
    <w:rsid w:val="00CF016B"/>
    <w:rsid w:val="00CF222E"/>
    <w:rsid w:val="00CF6CEE"/>
    <w:rsid w:val="00CF7226"/>
    <w:rsid w:val="00D036D4"/>
    <w:rsid w:val="00D04BEE"/>
    <w:rsid w:val="00D05DD6"/>
    <w:rsid w:val="00D15608"/>
    <w:rsid w:val="00D229B4"/>
    <w:rsid w:val="00D25BD5"/>
    <w:rsid w:val="00D26F7B"/>
    <w:rsid w:val="00D27D31"/>
    <w:rsid w:val="00D31AAD"/>
    <w:rsid w:val="00D31B91"/>
    <w:rsid w:val="00D32652"/>
    <w:rsid w:val="00D34B4A"/>
    <w:rsid w:val="00D37C9C"/>
    <w:rsid w:val="00D42E61"/>
    <w:rsid w:val="00D46997"/>
    <w:rsid w:val="00D504E7"/>
    <w:rsid w:val="00D539F0"/>
    <w:rsid w:val="00D54B33"/>
    <w:rsid w:val="00D56F93"/>
    <w:rsid w:val="00D70391"/>
    <w:rsid w:val="00D80249"/>
    <w:rsid w:val="00D82806"/>
    <w:rsid w:val="00D844C2"/>
    <w:rsid w:val="00D8516D"/>
    <w:rsid w:val="00D87A59"/>
    <w:rsid w:val="00D926F3"/>
    <w:rsid w:val="00DB0FC8"/>
    <w:rsid w:val="00DB3C77"/>
    <w:rsid w:val="00DB4225"/>
    <w:rsid w:val="00DB6D01"/>
    <w:rsid w:val="00DC3E5A"/>
    <w:rsid w:val="00DC4782"/>
    <w:rsid w:val="00DD04F9"/>
    <w:rsid w:val="00DD3FEA"/>
    <w:rsid w:val="00DD4A5C"/>
    <w:rsid w:val="00DD4BAF"/>
    <w:rsid w:val="00DD5A5F"/>
    <w:rsid w:val="00DE02A7"/>
    <w:rsid w:val="00DE0F61"/>
    <w:rsid w:val="00DE33DA"/>
    <w:rsid w:val="00DE5921"/>
    <w:rsid w:val="00DE5ECB"/>
    <w:rsid w:val="00DE71EB"/>
    <w:rsid w:val="00E02A76"/>
    <w:rsid w:val="00E05A20"/>
    <w:rsid w:val="00E060CE"/>
    <w:rsid w:val="00E07840"/>
    <w:rsid w:val="00E10B35"/>
    <w:rsid w:val="00E16A39"/>
    <w:rsid w:val="00E21414"/>
    <w:rsid w:val="00E426F4"/>
    <w:rsid w:val="00E4319C"/>
    <w:rsid w:val="00E45545"/>
    <w:rsid w:val="00E4603B"/>
    <w:rsid w:val="00E65E45"/>
    <w:rsid w:val="00E7059B"/>
    <w:rsid w:val="00E71B11"/>
    <w:rsid w:val="00E75860"/>
    <w:rsid w:val="00E773B1"/>
    <w:rsid w:val="00E81C16"/>
    <w:rsid w:val="00E84D23"/>
    <w:rsid w:val="00E8592B"/>
    <w:rsid w:val="00E875D8"/>
    <w:rsid w:val="00E9017D"/>
    <w:rsid w:val="00E94DFB"/>
    <w:rsid w:val="00E97034"/>
    <w:rsid w:val="00EA03EF"/>
    <w:rsid w:val="00EB1AE7"/>
    <w:rsid w:val="00EB1FDE"/>
    <w:rsid w:val="00EB486B"/>
    <w:rsid w:val="00EB762A"/>
    <w:rsid w:val="00EB767C"/>
    <w:rsid w:val="00ED2255"/>
    <w:rsid w:val="00ED2DF4"/>
    <w:rsid w:val="00ED643B"/>
    <w:rsid w:val="00EE3518"/>
    <w:rsid w:val="00EE5436"/>
    <w:rsid w:val="00EE7ED6"/>
    <w:rsid w:val="00EF0DD7"/>
    <w:rsid w:val="00EF23BE"/>
    <w:rsid w:val="00EF2664"/>
    <w:rsid w:val="00EF2F22"/>
    <w:rsid w:val="00EF5720"/>
    <w:rsid w:val="00EF5CD4"/>
    <w:rsid w:val="00F074A4"/>
    <w:rsid w:val="00F10095"/>
    <w:rsid w:val="00F11BF3"/>
    <w:rsid w:val="00F124E9"/>
    <w:rsid w:val="00F14DAA"/>
    <w:rsid w:val="00F152BF"/>
    <w:rsid w:val="00F172BE"/>
    <w:rsid w:val="00F31E4B"/>
    <w:rsid w:val="00F34274"/>
    <w:rsid w:val="00F34BD9"/>
    <w:rsid w:val="00F46127"/>
    <w:rsid w:val="00F46AC9"/>
    <w:rsid w:val="00F537D0"/>
    <w:rsid w:val="00F54464"/>
    <w:rsid w:val="00F61250"/>
    <w:rsid w:val="00F70110"/>
    <w:rsid w:val="00F71FD5"/>
    <w:rsid w:val="00F72365"/>
    <w:rsid w:val="00F72FCF"/>
    <w:rsid w:val="00F77388"/>
    <w:rsid w:val="00F82E84"/>
    <w:rsid w:val="00F83A5E"/>
    <w:rsid w:val="00F91CE6"/>
    <w:rsid w:val="00F94613"/>
    <w:rsid w:val="00F96288"/>
    <w:rsid w:val="00FB4AC1"/>
    <w:rsid w:val="00FB5F95"/>
    <w:rsid w:val="00FB63F9"/>
    <w:rsid w:val="00FB6BA7"/>
    <w:rsid w:val="00FB6DA7"/>
    <w:rsid w:val="00FC07C6"/>
    <w:rsid w:val="00FC4D68"/>
    <w:rsid w:val="00FC5496"/>
    <w:rsid w:val="00FD2482"/>
    <w:rsid w:val="00FD2BB1"/>
    <w:rsid w:val="00FE01E5"/>
    <w:rsid w:val="00FE338C"/>
    <w:rsid w:val="00FE6906"/>
    <w:rsid w:val="00FE728C"/>
    <w:rsid w:val="00FF00F3"/>
    <w:rsid w:val="00FF24B3"/>
    <w:rsid w:val="00FF3CB9"/>
    <w:rsid w:val="00FF412E"/>
    <w:rsid w:val="00FF7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2100FE"/>
  <w15:docId w15:val="{72121923-7F87-473E-B625-5D2BE32F2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185F"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272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468D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7E03D4"/>
    <w:rPr>
      <w:b/>
      <w:bCs/>
    </w:rPr>
  </w:style>
  <w:style w:type="table" w:styleId="TableGrid">
    <w:name w:val="Table Grid"/>
    <w:basedOn w:val="TableNormal"/>
    <w:uiPriority w:val="59"/>
    <w:rsid w:val="006165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E27F3"/>
    <w:pPr>
      <w:spacing w:before="100" w:beforeAutospacing="1" w:after="100" w:afterAutospacing="1" w:line="240" w:lineRule="auto"/>
    </w:pPr>
    <w:rPr>
      <w:sz w:val="24"/>
      <w:szCs w:val="24"/>
    </w:rPr>
  </w:style>
  <w:style w:type="character" w:customStyle="1" w:styleId="yshortcuts">
    <w:name w:val="yshortcuts"/>
    <w:basedOn w:val="DefaultParagraphFont"/>
    <w:rsid w:val="007E27F3"/>
  </w:style>
  <w:style w:type="paragraph" w:styleId="BalloonText">
    <w:name w:val="Balloon Text"/>
    <w:basedOn w:val="Normal"/>
    <w:link w:val="BalloonTextChar"/>
    <w:uiPriority w:val="99"/>
    <w:semiHidden/>
    <w:unhideWhenUsed/>
    <w:rsid w:val="00ED2D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2DF4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6288F"/>
    <w:pPr>
      <w:spacing w:after="0" w:line="240" w:lineRule="auto"/>
    </w:pPr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6288F"/>
    <w:rPr>
      <w:rFonts w:ascii="Consolas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semiHidden/>
    <w:unhideWhenUsed/>
    <w:rsid w:val="007179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17979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179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7979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4F2DC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803A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customStyle="1" w:styleId="Style1">
    <w:name w:val="Style1"/>
    <w:basedOn w:val="Normal"/>
    <w:uiPriority w:val="99"/>
    <w:rsid w:val="009D2457"/>
    <w:pPr>
      <w:widowControl w:val="0"/>
      <w:autoSpaceDE w:val="0"/>
      <w:autoSpaceDN w:val="0"/>
      <w:adjustRightInd w:val="0"/>
      <w:spacing w:after="0" w:line="312" w:lineRule="exact"/>
      <w:ind w:hanging="360"/>
    </w:pPr>
    <w:rPr>
      <w:rFonts w:ascii="Calibri" w:eastAsiaTheme="minorEastAsia" w:hAnsi="Calibri" w:cstheme="minorBidi"/>
      <w:sz w:val="24"/>
      <w:szCs w:val="24"/>
    </w:rPr>
  </w:style>
  <w:style w:type="character" w:customStyle="1" w:styleId="FontStyle12">
    <w:name w:val="Font Style12"/>
    <w:basedOn w:val="DefaultParagraphFont"/>
    <w:uiPriority w:val="99"/>
    <w:rsid w:val="009D2457"/>
    <w:rPr>
      <w:rFonts w:ascii="Calibri" w:hAnsi="Calibri" w:cs="Calibri"/>
      <w:sz w:val="22"/>
      <w:szCs w:val="22"/>
    </w:rPr>
  </w:style>
  <w:style w:type="paragraph" w:customStyle="1" w:styleId="Style5">
    <w:name w:val="Style5"/>
    <w:basedOn w:val="Normal"/>
    <w:uiPriority w:val="99"/>
    <w:rsid w:val="009D2457"/>
    <w:pPr>
      <w:widowControl w:val="0"/>
      <w:autoSpaceDE w:val="0"/>
      <w:autoSpaceDN w:val="0"/>
      <w:adjustRightInd w:val="0"/>
      <w:spacing w:after="0" w:line="224" w:lineRule="exact"/>
    </w:pPr>
    <w:rPr>
      <w:rFonts w:ascii="Angsana New" w:eastAsiaTheme="minorEastAsia" w:hAnsi="Angsana New"/>
      <w:sz w:val="24"/>
      <w:szCs w:val="24"/>
    </w:rPr>
  </w:style>
  <w:style w:type="paragraph" w:customStyle="1" w:styleId="Style4">
    <w:name w:val="Style4"/>
    <w:basedOn w:val="Normal"/>
    <w:uiPriority w:val="99"/>
    <w:rsid w:val="009D2457"/>
    <w:pPr>
      <w:widowControl w:val="0"/>
      <w:autoSpaceDE w:val="0"/>
      <w:autoSpaceDN w:val="0"/>
      <w:adjustRightInd w:val="0"/>
      <w:spacing w:after="0" w:line="413" w:lineRule="exact"/>
    </w:pPr>
    <w:rPr>
      <w:rFonts w:ascii="Tahoma" w:eastAsiaTheme="minorEastAsia" w:hAnsi="Tahoma" w:cs="Tahoma"/>
      <w:sz w:val="24"/>
      <w:szCs w:val="24"/>
    </w:rPr>
  </w:style>
  <w:style w:type="paragraph" w:customStyle="1" w:styleId="Style6">
    <w:name w:val="Style6"/>
    <w:basedOn w:val="Normal"/>
    <w:uiPriority w:val="99"/>
    <w:rsid w:val="007C5DA4"/>
    <w:pPr>
      <w:widowControl w:val="0"/>
      <w:autoSpaceDE w:val="0"/>
      <w:autoSpaceDN w:val="0"/>
      <w:adjustRightInd w:val="0"/>
      <w:spacing w:after="0" w:line="211" w:lineRule="exact"/>
      <w:jc w:val="both"/>
    </w:pPr>
    <w:rPr>
      <w:rFonts w:ascii="Tahoma" w:eastAsiaTheme="minorEastAsia" w:hAnsi="Tahoma" w:cs="Tahoma"/>
      <w:sz w:val="24"/>
      <w:szCs w:val="24"/>
    </w:rPr>
  </w:style>
  <w:style w:type="character" w:customStyle="1" w:styleId="FontStyle13">
    <w:name w:val="Font Style13"/>
    <w:basedOn w:val="DefaultParagraphFont"/>
    <w:uiPriority w:val="99"/>
    <w:rsid w:val="00495CBB"/>
    <w:rPr>
      <w:rFonts w:ascii="Calibri" w:hAnsi="Calibri" w:cs="Calibri"/>
      <w:sz w:val="22"/>
      <w:szCs w:val="22"/>
    </w:rPr>
  </w:style>
  <w:style w:type="paragraph" w:customStyle="1" w:styleId="Style3">
    <w:name w:val="Style3"/>
    <w:basedOn w:val="Normal"/>
    <w:uiPriority w:val="99"/>
    <w:rsid w:val="00495CBB"/>
    <w:pPr>
      <w:widowControl w:val="0"/>
      <w:autoSpaceDE w:val="0"/>
      <w:autoSpaceDN w:val="0"/>
      <w:adjustRightInd w:val="0"/>
      <w:spacing w:after="0" w:line="308" w:lineRule="exact"/>
      <w:ind w:hanging="350"/>
    </w:pPr>
    <w:rPr>
      <w:rFonts w:ascii="Calibri" w:eastAsiaTheme="minorEastAsia" w:hAnsi="Calibri" w:cstheme="minorBidi"/>
      <w:sz w:val="24"/>
      <w:szCs w:val="24"/>
    </w:rPr>
  </w:style>
  <w:style w:type="paragraph" w:customStyle="1" w:styleId="Body">
    <w:name w:val="Body"/>
    <w:rsid w:val="00705EA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Calibri" w:hAnsi="Calibri" w:cs="Calibri"/>
      <w:color w:val="000000"/>
      <w:u w:color="000000"/>
      <w:bdr w:val="nil"/>
    </w:rPr>
  </w:style>
  <w:style w:type="numbering" w:customStyle="1" w:styleId="List0">
    <w:name w:val="List 0"/>
    <w:basedOn w:val="NoList"/>
    <w:rsid w:val="00705EAD"/>
    <w:pPr>
      <w:numPr>
        <w:numId w:val="1"/>
      </w:numPr>
    </w:pPr>
  </w:style>
  <w:style w:type="character" w:customStyle="1" w:styleId="Hyperlink0">
    <w:name w:val="Hyperlink.0"/>
    <w:basedOn w:val="DefaultParagraphFont"/>
    <w:rsid w:val="00705EAD"/>
    <w:rPr>
      <w:rFonts w:ascii="Arial" w:eastAsia="Arial" w:hAnsi="Arial" w:cs="Arial"/>
      <w:color w:val="000000"/>
      <w:sz w:val="20"/>
      <w:szCs w:val="20"/>
      <w:u w:val="single" w:color="000000"/>
    </w:rPr>
  </w:style>
  <w:style w:type="paragraph" w:customStyle="1" w:styleId="Heading">
    <w:name w:val="Heading"/>
    <w:rsid w:val="00705EAD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  <w:outlineLvl w:val="0"/>
    </w:pPr>
    <w:rPr>
      <w:rFonts w:ascii="Times New Roman" w:eastAsia="Arial Unicode MS" w:hAnsi="Arial Unicode MS" w:cs="Arial Unicode MS"/>
      <w:b/>
      <w:bCs/>
      <w:color w:val="000000"/>
      <w:kern w:val="36"/>
      <w:sz w:val="48"/>
      <w:szCs w:val="48"/>
      <w:u w:color="000000"/>
      <w:bdr w:val="nil"/>
    </w:rPr>
  </w:style>
  <w:style w:type="numbering" w:customStyle="1" w:styleId="List1">
    <w:name w:val="List 1"/>
    <w:basedOn w:val="NoList"/>
    <w:rsid w:val="00705EAD"/>
    <w:pPr>
      <w:numPr>
        <w:numId w:val="2"/>
      </w:numPr>
    </w:pPr>
  </w:style>
  <w:style w:type="character" w:customStyle="1" w:styleId="Hyperlink1">
    <w:name w:val="Hyperlink.1"/>
    <w:basedOn w:val="DefaultParagraphFont"/>
    <w:rsid w:val="00705EAD"/>
    <w:rPr>
      <w:rFonts w:ascii="Arial" w:eastAsia="Arial" w:hAnsi="Arial" w:cs="Arial"/>
      <w:color w:val="006699"/>
      <w:sz w:val="20"/>
      <w:szCs w:val="20"/>
      <w:u w:val="single" w:color="006699"/>
    </w:rPr>
  </w:style>
  <w:style w:type="numbering" w:customStyle="1" w:styleId="List21">
    <w:name w:val="List 21"/>
    <w:basedOn w:val="NoList"/>
    <w:rsid w:val="00705EAD"/>
    <w:pPr>
      <w:numPr>
        <w:numId w:val="3"/>
      </w:numPr>
    </w:pPr>
  </w:style>
  <w:style w:type="character" w:customStyle="1" w:styleId="Hyperlink2">
    <w:name w:val="Hyperlink.2"/>
    <w:basedOn w:val="DefaultParagraphFont"/>
    <w:rsid w:val="00705EAD"/>
    <w:rPr>
      <w:rFonts w:ascii="Arial" w:eastAsia="Arial" w:hAnsi="Arial" w:cs="Arial"/>
      <w:color w:val="0000FF"/>
      <w:sz w:val="20"/>
      <w:szCs w:val="20"/>
      <w:u w:val="single" w:color="0000FF"/>
    </w:rPr>
  </w:style>
  <w:style w:type="character" w:customStyle="1" w:styleId="Heading2Char">
    <w:name w:val="Heading 2 Char"/>
    <w:basedOn w:val="DefaultParagraphFont"/>
    <w:link w:val="Heading2"/>
    <w:uiPriority w:val="9"/>
    <w:rsid w:val="005B272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468D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DefaultParagraphFont"/>
    <w:rsid w:val="00851506"/>
  </w:style>
  <w:style w:type="character" w:customStyle="1" w:styleId="style30">
    <w:name w:val="style3"/>
    <w:basedOn w:val="DefaultParagraphFont"/>
    <w:rsid w:val="00B66558"/>
  </w:style>
  <w:style w:type="paragraph" w:styleId="NoSpacing">
    <w:name w:val="No Spacing"/>
    <w:basedOn w:val="Normal"/>
    <w:uiPriority w:val="1"/>
    <w:qFormat/>
    <w:rsid w:val="00595541"/>
    <w:pPr>
      <w:spacing w:after="0" w:line="240" w:lineRule="auto"/>
    </w:pPr>
    <w:rPr>
      <w:rFonts w:ascii="Calibri" w:eastAsiaTheme="minorHAnsi" w:hAnsi="Calibri" w:cs="Calibri"/>
    </w:rPr>
  </w:style>
  <w:style w:type="table" w:styleId="GridTable5Dark-Accent5">
    <w:name w:val="Grid Table 5 Dark Accent 5"/>
    <w:basedOn w:val="TableNormal"/>
    <w:uiPriority w:val="50"/>
    <w:rsid w:val="00B0751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paragraph" w:customStyle="1" w:styleId="xmsonormal">
    <w:name w:val="x_msonormal"/>
    <w:basedOn w:val="Normal"/>
    <w:rsid w:val="006376B5"/>
    <w:pPr>
      <w:spacing w:before="100" w:beforeAutospacing="1" w:after="100" w:afterAutospacing="1" w:line="240" w:lineRule="auto"/>
    </w:pPr>
    <w:rPr>
      <w:sz w:val="24"/>
      <w:szCs w:val="24"/>
    </w:rPr>
  </w:style>
  <w:style w:type="character" w:customStyle="1" w:styleId="m-880100751378518670il">
    <w:name w:val="m_-880100751378518670il"/>
    <w:basedOn w:val="DefaultParagraphFont"/>
    <w:rsid w:val="0002572C"/>
  </w:style>
  <w:style w:type="table" w:styleId="GridTable4-Accent1">
    <w:name w:val="Grid Table 4 Accent 1"/>
    <w:basedOn w:val="TableNormal"/>
    <w:uiPriority w:val="49"/>
    <w:rsid w:val="00F82E84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">
    <w:name w:val="Grid Table 4"/>
    <w:basedOn w:val="TableNormal"/>
    <w:uiPriority w:val="49"/>
    <w:rsid w:val="006776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9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5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0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3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83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7625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6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4396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736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9011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657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4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2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0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97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823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053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48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63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540497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74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949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80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97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112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532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740449">
                  <w:marLeft w:val="0"/>
                  <w:marRight w:val="0"/>
                  <w:marTop w:val="0"/>
                  <w:marBottom w:val="0"/>
                  <w:divBdr>
                    <w:top w:val="single" w:sz="6" w:space="0" w:color="FFFFFF"/>
                    <w:left w:val="single" w:sz="6" w:space="0" w:color="FFFFFF"/>
                    <w:bottom w:val="single" w:sz="6" w:space="0" w:color="FFFFFF"/>
                    <w:right w:val="single" w:sz="6" w:space="0" w:color="FFFFFF"/>
                  </w:divBdr>
                  <w:divsChild>
                    <w:div w:id="119957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6857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9D9D9"/>
                            <w:left w:val="single" w:sz="6" w:space="0" w:color="D9D9D9"/>
                            <w:bottom w:val="single" w:sz="6" w:space="0" w:color="D9D9D9"/>
                            <w:right w:val="single" w:sz="6" w:space="0" w:color="D9D9D9"/>
                          </w:divBdr>
                          <w:divsChild>
                            <w:div w:id="93550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35937745">
                          <w:marLeft w:val="60"/>
                          <w:marRight w:val="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95042734">
                          <w:marLeft w:val="0"/>
                          <w:marRight w:val="3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4183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34791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2710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15821796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0925054">
                                  <w:marLeft w:val="0"/>
                                  <w:marRight w:val="1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06087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96657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738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2964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486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1246009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821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926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4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8862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6876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3607706">
                  <w:marLeft w:val="0"/>
                  <w:marRight w:val="0"/>
                  <w:marTop w:val="0"/>
                  <w:marBottom w:val="0"/>
                  <w:divBdr>
                    <w:top w:val="single" w:sz="6" w:space="4" w:color="CCCCCC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236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7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7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8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6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0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8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7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0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7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2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9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03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30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6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5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4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7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17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06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12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55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7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7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9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7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2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7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1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8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53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5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55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47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7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3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50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4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333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865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5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1C31743-F338-4239-912D-5C2D25CF0A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996</Words>
  <Characters>568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6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Genevieve Sapijaszko</cp:lastModifiedBy>
  <cp:revision>4</cp:revision>
  <cp:lastPrinted>2017-12-19T21:45:00Z</cp:lastPrinted>
  <dcterms:created xsi:type="dcterms:W3CDTF">2017-12-20T14:41:00Z</dcterms:created>
  <dcterms:modified xsi:type="dcterms:W3CDTF">2017-12-20T15:01:00Z</dcterms:modified>
</cp:coreProperties>
</file>